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Peru</w:t>
      </w:r>
      <w:r>
        <w:t xml:space="preserve"> </w:t>
      </w:r>
      <w:r>
        <w:t xml:space="preserve">Lima</w:t>
      </w:r>
    </w:p>
    <w:bookmarkStart w:id="22"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Restaurant/Hotel Name]</w:t>
      </w:r>
      <w:r>
        <w:br/>
      </w:r>
      <w:r>
        <w:t xml:space="preserve">Lima, Peru</w:t>
      </w:r>
      <w:r>
        <w:br/>
      </w:r>
    </w:p>
    <w:bookmarkStart w:id="21" w:name="X41405cb1a29ce90e0bb16178432e6d8ad7bddff"/>
    <w:p>
      <w:pPr>
        <w:pStyle w:val="Heading2"/>
      </w:pPr>
      <w:r>
        <w:t xml:space="preserve">Subject: Application for Culinary Internship as Aspiring Chef at [Restaurant/Hotel Name]</w:t>
      </w:r>
    </w:p>
    <w:p>
      <w:pPr>
        <w:pStyle w:val="FirstParagraph"/>
      </w:pPr>
      <w:r>
        <w:t xml:space="preserve">Dear Hiring Manager,</w:t>
      </w:r>
    </w:p>
    <w:p>
      <w:pPr>
        <w:pStyle w:val="BodyText"/>
      </w:pPr>
      <w:r>
        <w:t xml:space="preserve">With profound enthusiasm and deep respect for the rich culinary heritage of South America, I am writing to express my earnest interest in the Culinary Internship position within your esteemed establishment in Peru Lima. As a dedicated culinary student with a burning passion for Peruvian gastronomy, I have long admired how Lima has emerged as the undisputed epicenter of innovative cuisine across Latin America—a city where ancient traditions harmonize with modern techniques to create unforgettable dining experiences. This Internship Application Letter serves as my formal declaration of intent to contribute my energy, learning agility, and cultural curiosity to your kitchen team while immersing myself in the vibrant culinary ecosystem of Peru Lima.</w:t>
      </w:r>
    </w:p>
    <w:p>
      <w:pPr>
        <w:pStyle w:val="BodyText"/>
      </w:pPr>
      <w:r>
        <w:t xml:space="preserve">My academic journey at [Your Culinary School/University] has equipped me with rigorous foundational skills in classical French and international cuisine, but it was my exploration of Peruvian ingredients—particularly the diverse array of ají peppers, native tubers like oca and mashua, and the ocean’s bounty—that ignited my true calling. I have meticulously studied the works of pioneers such as Gastón Acurio and Virgilio Martínez, whose philosophies on "sustainable gastronomy" and "terroir-driven cooking" resonate deeply with my own culinary ethos. I understand that being a Chef in Peru Lima is not merely about preparing food; it’s about becoming a steward of cultural identity, where each dish tells a story of the Andes, the coast, and the Amazon. This perspective fuels my desire to learn under your mentorship at [Restaurant/Hotel Name], where I believe I can grow from an enthusiastic intern into a thoughtful Chef who honors tradition while embracing innovation.</w:t>
      </w:r>
    </w:p>
    <w:p>
      <w:pPr>
        <w:pStyle w:val="BodyText"/>
      </w:pPr>
      <w:r>
        <w:t xml:space="preserve">During my previous internship at [Previous Restaurant/Institution] in [Your City/Country], I developed exceptional skills in mise en place, knife work, and sauce preparation—all while working efficiently in high-pressure environments. I am proficient in handling diverse ingredients, maintaining strict hygiene standards (certified HACCP), and collaborating seamlessly with line cooks and pastry teams. However, what truly sets me apart is my proactive approach to cultural immersion: I spent months researching Peruvian culinary history, practicing traditional techniques like *chifa* (Chinese-Peruvian fusion) preparation methods, and even learning basic Spanish phrases specific to food service contexts. I recognize that in Peru Lima’s dynamic kitchens, language and cultural sensitivity are as vital as culinary technique—qualities I have actively cultivated.</w:t>
      </w:r>
    </w:p>
    <w:p>
      <w:pPr>
        <w:pStyle w:val="BodyText"/>
      </w:pPr>
      <w:r>
        <w:t xml:space="preserve">Why Peru Lima? The answer lies in its unique culinary alchemy. Lima is not just a city; it is a living classroom where the *ceviche* of Barranco meets the *lomo saltado* of Miraflores, and street food vendors share space with Michelin-starred temples of flavor. Aspiring to be a Chef who understands this duality, I seek an internship that transcends typical kitchen tasks. I am eager to learn from your team’s mastery in elevating local ingredients—such as the vibrant *rocoto* pepper or sustainably sourced *congrio* fish—into artistry that celebrates Peru’s identity. The opportunity to work alongside a renowned Chef in Lima, surrounded by markets like San Pedro and culinary hubs like La Explanada, would be transformative. I am prepared to arrive early, stay late, and absorb every detail—from the precise temperature of a *pisco sour* preparation to the philosophy behind your restaurant’s farm-to-table sourcing—so that I may contribute meaningfully from day one.</w:t>
      </w:r>
    </w:p>
    <w:p>
      <w:pPr>
        <w:pStyle w:val="BodyText"/>
      </w:pPr>
      <w:r>
        <w:t xml:space="preserve">I am particularly drawn to [Restaurant/Hotel Name] because of your commitment to [mention specific value: e.g., "preserving ancestral cooking methods," "supporting local Andean farmers," or "educating guests about Peruvian biodiversity"]. In my research, I discovered that your signature dish, [Name Dish], exemplifies the seamless fusion of history and creativity that defines Lima’s culinary renaissance. I am confident that my dedication to detail, adaptability in fast-paced settings, and genuine admiration for Peru’s food culture align perfectly with your kitchen’s vision. Furthermore, my fluency in Spanish (B2 level) and eagerness to learn Quechua terms related to ingredients will facilitate immediate integration into your team dynamics.</w:t>
      </w:r>
    </w:p>
    <w:p>
      <w:pPr>
        <w:pStyle w:val="BodyText"/>
      </w:pPr>
      <w:r>
        <w:t xml:space="preserve">As a candidate, I bring not only technical readiness but also an unwavering commitment to growth. I am prepared for the physical demands of a professional kitchen—long hours, intense focus, and relentless attention to detail—and I embrace the opportunity to learn from every mistake. My ultimate goal as an intern is not merely to observe but to actively participate: assisting in recipe development that honors Peruvian heritage, helping source ingredients from local *mercados*, and contributing fresh perspectives on global culinary trends. I understand that this internship represents a critical step in my journey toward becoming a Chef who elevates not just meals, but the entire cultural narrative of Peru Lima.</w:t>
      </w:r>
    </w:p>
    <w:p>
      <w:pPr>
        <w:pStyle w:val="BodyText"/>
      </w:pPr>
      <w:r>
        <w:t xml:space="preserve">In closing, I am deeply grateful for your consideration of my Internship Application Letter. The chance to learn from your culinary team in the heart of Peru Lima would be an honor and a life-defining experience. I have attached my resume for your review and welcome the opportunity to discuss how my skills, passion, and cultural humility can support [Restaurant/Hotel Name]’s mission. Thank you for nurturing the next generation of culinary artists in a city where food is both identity and innovation.</w:t>
      </w:r>
    </w:p>
    <w:p>
      <w:pPr>
        <w:pStyle w:val="BodyText"/>
      </w:pPr>
      <w:r>
        <w:t xml:space="preserve">Sincerely,</w:t>
      </w:r>
    </w:p>
    <w:p>
      <w:pPr>
        <w:pStyle w:val="BodyText"/>
      </w:pPr>
      <w:r>
        <w:t xml:space="preserve">[Your Handwritten Signature (Optional)]</w:t>
      </w:r>
    </w:p>
    <w:p>
      <w:pPr>
        <w:pStyle w:val="BodyText"/>
      </w:pPr>
      <w:r>
        <w:t xml:space="preserve">[Your Typed Full Name]</w:t>
      </w:r>
    </w:p>
    <w:bookmarkStart w:id="20" w:name="key-elements-of-this-application"/>
    <w:p>
      <w:pPr>
        <w:pStyle w:val="Heading3"/>
      </w:pPr>
      <w:r>
        <w:t xml:space="preserve">Key Elements of This Application:</w:t>
      </w:r>
    </w:p>
    <w:p>
      <w:pPr>
        <w:numPr>
          <w:ilvl w:val="0"/>
          <w:numId w:val="1001"/>
        </w:numPr>
        <w:pStyle w:val="Compact"/>
      </w:pPr>
      <w:r>
        <w:rPr>
          <w:bCs/>
          <w:b/>
        </w:rPr>
        <w:t xml:space="preserve">Peru Lima Focus:</w:t>
      </w:r>
      <w:r>
        <w:t xml:space="preserve"> </w:t>
      </w:r>
      <w:r>
        <w:t xml:space="preserve">Explicitly references Lima’s culinary significance, neighborhoods (Barranco, Miraflores), and cultural context.</w:t>
      </w:r>
    </w:p>
    <w:p>
      <w:pPr>
        <w:numPr>
          <w:ilvl w:val="0"/>
          <w:numId w:val="1001"/>
        </w:numPr>
        <w:pStyle w:val="Compact"/>
      </w:pPr>
      <w:r>
        <w:rPr>
          <w:bCs/>
          <w:b/>
        </w:rPr>
        <w:t xml:space="preserve">Chef Integration:</w:t>
      </w:r>
      <w:r>
        <w:t xml:space="preserve"> </w:t>
      </w:r>
      <w:r>
        <w:t xml:space="preserve">Uses "Chef" in professional context (e.g., "become a Chef," "renowned Chef") to align with career goals.</w:t>
      </w:r>
    </w:p>
    <w:p>
      <w:pPr>
        <w:numPr>
          <w:ilvl w:val="0"/>
          <w:numId w:val="1001"/>
        </w:numPr>
        <w:pStyle w:val="Compact"/>
      </w:pPr>
      <w:r>
        <w:rPr>
          <w:bCs/>
          <w:b/>
        </w:rPr>
        <w:t xml:space="preserve">Internship Application Letter:</w:t>
      </w:r>
      <w:r>
        <w:t xml:space="preserve"> </w:t>
      </w:r>
      <w:r>
        <w:t xml:space="preserve">The subject line and closing reinforce the document’s purpose as a formal internship application.</w:t>
      </w:r>
    </w:p>
    <w:p>
      <w:pPr>
        <w:numPr>
          <w:ilvl w:val="0"/>
          <w:numId w:val="1001"/>
        </w:numPr>
        <w:pStyle w:val="Compact"/>
      </w:pPr>
      <w:r>
        <w:rPr>
          <w:bCs/>
          <w:b/>
        </w:rPr>
        <w:t xml:space="preserve">Cultural Authenticity:</w:t>
      </w:r>
      <w:r>
        <w:t xml:space="preserve"> </w:t>
      </w:r>
      <w:r>
        <w:t xml:space="preserve">Includes specific Peruvian ingredients (ají, oca), techniques, and references to local institutions (San Pedro Marke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in Peru Lima</dc:title>
  <dc:creator/>
  <dc:language>en</dc:language>
  <cp:keywords/>
  <dcterms:created xsi:type="dcterms:W3CDTF">2026-07-13T15:32:37Z</dcterms:created>
  <dcterms:modified xsi:type="dcterms:W3CDTF">2026-07-13T15:32:37Z</dcterms:modified>
</cp:coreProperties>
</file>

<file path=docProps/custom.xml><?xml version="1.0" encoding="utf-8"?>
<Properties xmlns="http://schemas.openxmlformats.org/officeDocument/2006/custom-properties" xmlns:vt="http://schemas.openxmlformats.org/officeDocument/2006/docPropsVTypes"/>
</file>